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8364F0">
        <w:rPr>
          <w:b/>
          <w:noProof/>
          <w:highlight w:val="yellow"/>
        </w:rPr>
        <w:t xml:space="preserve">Can </w:t>
      </w:r>
      <w:r w:rsidR="00074451" w:rsidRPr="008364F0">
        <w:rPr>
          <w:b/>
          <w:noProof/>
          <w:highlight w:val="yellow"/>
        </w:rPr>
        <w:t xml:space="preserve">train only in a </w:t>
      </w:r>
      <w:r w:rsidR="00074451" w:rsidRPr="008364F0">
        <w:rPr>
          <w:rFonts w:ascii="Consolas" w:hAnsi="Consolas"/>
          <w:b/>
          <w:noProof/>
          <w:highlight w:val="yellow"/>
        </w:rPr>
        <w:t>BoxingGym</w:t>
      </w:r>
      <w:r w:rsidR="004D0DFE" w:rsidRPr="008364F0">
        <w:rPr>
          <w:b/>
          <w:noProof/>
          <w:highlight w:val="yellow"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97727" w14:textId="77777777" w:rsidR="00A17544" w:rsidRDefault="00A17544" w:rsidP="008068A2">
      <w:pPr>
        <w:spacing w:after="0" w:line="240" w:lineRule="auto"/>
      </w:pPr>
      <w:r>
        <w:separator/>
      </w:r>
    </w:p>
  </w:endnote>
  <w:endnote w:type="continuationSeparator" w:id="0">
    <w:p w14:paraId="5DBD2CFF" w14:textId="77777777" w:rsidR="00A17544" w:rsidRDefault="00A175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06F2D" w14:textId="77777777" w:rsidR="00A17544" w:rsidRDefault="00A17544" w:rsidP="008068A2">
      <w:pPr>
        <w:spacing w:after="0" w:line="240" w:lineRule="auto"/>
      </w:pPr>
      <w:r>
        <w:separator/>
      </w:r>
    </w:p>
  </w:footnote>
  <w:footnote w:type="continuationSeparator" w:id="0">
    <w:p w14:paraId="6D6D9D14" w14:textId="77777777" w:rsidR="00A17544" w:rsidRDefault="00A175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163A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4F0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17544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</TotalTime>
  <Pages>1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ismet dailov</cp:lastModifiedBy>
  <cp:revision>182</cp:revision>
  <cp:lastPrinted>2015-10-26T22:35:00Z</cp:lastPrinted>
  <dcterms:created xsi:type="dcterms:W3CDTF">2021-03-15T18:46:00Z</dcterms:created>
  <dcterms:modified xsi:type="dcterms:W3CDTF">2021-12-17T19:00:00Z</dcterms:modified>
  <cp:category>programming, education, software engineering, software development</cp:category>
</cp:coreProperties>
</file>